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20C05" w14:textId="77777777" w:rsidR="00B16E6F" w:rsidRDefault="00B16E6F"/>
    <w:tbl>
      <w:tblPr>
        <w:tblW w:w="5000" w:type="pct"/>
        <w:tblLook w:val="04A0" w:firstRow="1" w:lastRow="0" w:firstColumn="1" w:lastColumn="0" w:noHBand="0" w:noVBand="1"/>
      </w:tblPr>
      <w:tblGrid>
        <w:gridCol w:w="8064"/>
        <w:gridCol w:w="3456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E2E3F06" w14:textId="7093C965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 xml:space="preserve"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</w:t>
            </w:r>
            <w:proofErr w:type="gramStart"/>
            <w:r w:rsidRPr="00826FD0">
              <w:t>Salesforce</w:t>
            </w:r>
            <w:proofErr w:type="gramEnd"/>
            <w:r w:rsidRPr="00826FD0">
              <w:t xml:space="preserve"> and unique experience with platforms such as Splunk.</w:t>
            </w:r>
          </w:p>
          <w:p w14:paraId="00B25041" w14:textId="201B6994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70043D4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-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Developed app from base in </w:t>
            </w:r>
            <w:proofErr w:type="spellStart"/>
            <w:r w:rsidRPr="0063191D">
              <w:t>Blazor</w:t>
            </w:r>
            <w:proofErr w:type="spellEnd"/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Coached junio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proofErr w:type="spellStart"/>
            <w:r>
              <w:t>d</w:t>
            </w:r>
            <w:r w:rsidRPr="0063191D">
              <w:t>evs</w:t>
            </w:r>
            <w:proofErr w:type="spellEnd"/>
            <w:r w:rsidRPr="0063191D">
              <w:t xml:space="preserve">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proofErr w:type="spellStart"/>
            <w:r>
              <w:t>TEAMClinics</w:t>
            </w:r>
            <w:proofErr w:type="spellEnd"/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2C9C6A13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 w:rsidR="006E7EF5">
              <w:t>FOSS</w:t>
            </w:r>
            <w:r w:rsidRPr="00826FD0">
              <w:t xml:space="preserve">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>
              <w:t>CareerTrek</w:t>
            </w:r>
            <w:proofErr w:type="spellEnd"/>
            <w:r>
              <w:t xml:space="preserve">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142ADB7A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 w:rsidRPr="00826FD0">
              <w:t>Utilised</w:t>
            </w:r>
            <w:proofErr w:type="spellEnd"/>
            <w:r w:rsidRPr="00826FD0">
              <w:t xml:space="preserve"> Travis CI to automate testing/validation</w:t>
            </w:r>
          </w:p>
          <w:p w14:paraId="480E5A11" w14:textId="397E7B69" w:rsidR="0063191D" w:rsidRPr="00826FD0" w:rsidRDefault="0063191D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Helped othe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understand database structure and helped onboard new </w:t>
            </w:r>
            <w:proofErr w:type="spellStart"/>
            <w:r w:rsidRPr="0063191D">
              <w:t>devs</w:t>
            </w:r>
            <w:proofErr w:type="spellEnd"/>
          </w:p>
          <w:p w14:paraId="2050F18F" w14:textId="6505DE9D" w:rsidR="00572132" w:rsidRPr="00826FD0" w:rsidRDefault="004612B3" w:rsidP="00C11017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 xml:space="preserve">mail survey invitation scheduling tool in C#,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</w:t>
            </w:r>
            <w:proofErr w:type="spellStart"/>
            <w:r w:rsidRPr="00826FD0">
              <w:t>customi</w:t>
            </w:r>
            <w:r w:rsidR="00EB2F2F">
              <w:t>s</w:t>
            </w:r>
            <w:r w:rsidRPr="00826FD0">
              <w:t>able</w:t>
            </w:r>
            <w:proofErr w:type="spellEnd"/>
            <w:r w:rsidRPr="00826FD0">
              <w:t xml:space="preserve">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tracking tools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custom branching logic in C#, with logic that fully resets if user changes original responses. 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</w:t>
            </w:r>
            <w:proofErr w:type="spellStart"/>
            <w:r>
              <w:t>devs</w:t>
            </w:r>
            <w:proofErr w:type="spellEnd"/>
            <w:r>
              <w:t xml:space="preserve"> </w:t>
            </w:r>
            <w:r w:rsidR="00274350">
              <w:t>with</w:t>
            </w:r>
            <w:r>
              <w:t xml:space="preserve"> database structure and more </w:t>
            </w:r>
            <w:proofErr w:type="spellStart"/>
            <w:r>
              <w:t>jr</w:t>
            </w:r>
            <w:proofErr w:type="spellEnd"/>
            <w:r>
              <w:t xml:space="preserve"> </w:t>
            </w:r>
            <w:proofErr w:type="spellStart"/>
            <w:r>
              <w:t>devs</w:t>
            </w:r>
            <w:proofErr w:type="spellEnd"/>
            <w:r>
              <w:t xml:space="preserve">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365B2565" w14:textId="0589B553" w:rsidR="004612B3" w:rsidRDefault="004612B3" w:rsidP="0080271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7CBAEAED" w14:textId="6FACBFAE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Helped analysts understand database structure, and with hard issues</w:t>
            </w:r>
          </w:p>
          <w:p w14:paraId="514259DD" w14:textId="204C869A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Nurtured relationship with analysts, determining candidates for promotion</w:t>
            </w:r>
          </w:p>
          <w:p w14:paraId="184F2303" w14:textId="456DCC89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Mentored candidates in leading and mentoring to ensure transition to Leads</w:t>
            </w:r>
          </w:p>
          <w:p w14:paraId="01A29012" w14:textId="72EE9241" w:rsidR="00C11017" w:rsidRPr="00826FD0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Saw a conversion rate of 5 out of 6 Lead candidates making Lead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274350">
            <w:pPr>
              <w:pStyle w:val="Heading1"/>
              <w:keepNext w:val="0"/>
              <w:widowControl w:val="0"/>
              <w:spacing w:before="12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613ED3">
            <w:pPr>
              <w:pStyle w:val="ListParagraph"/>
            </w:pPr>
            <w:r>
              <w:t xml:space="preserve">Issued 26 Feb </w:t>
            </w:r>
            <w:proofErr w:type="gramStart"/>
            <w:r>
              <w:t>2020  -</w:t>
            </w:r>
            <w:proofErr w:type="gramEnd"/>
            <w:r>
              <w:t xml:space="preserve"> Expires 26 Feb 2023</w:t>
            </w:r>
          </w:p>
          <w:p w14:paraId="5FFCD2FE" w14:textId="792CC49D" w:rsidR="00C11017" w:rsidRPr="00826FD0" w:rsidRDefault="006E7EF5" w:rsidP="00C11017">
            <w:pPr>
              <w:pStyle w:val="Heading1"/>
              <w:keepNext w:val="0"/>
              <w:widowControl w:val="0"/>
              <w:spacing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 xml:space="preserve">Pi Day: Making a </w:t>
            </w:r>
            <w:proofErr w:type="spellStart"/>
            <w:r w:rsidRPr="006E7EF5">
              <w:rPr>
                <w:rStyle w:val="Heading2Char"/>
                <w:rFonts w:eastAsia="Calibri"/>
              </w:rPr>
              <w:t>RetroPi</w:t>
            </w:r>
            <w:proofErr w:type="spellEnd"/>
            <w:r w:rsidRPr="006E7EF5">
              <w:rPr>
                <w:rStyle w:val="Heading2Char"/>
                <w:rFonts w:eastAsia="Calibri"/>
              </w:rPr>
              <w:t xml:space="preserve"> from a </w:t>
            </w:r>
            <w:proofErr w:type="spellStart"/>
            <w:r w:rsidRPr="006E7EF5">
              <w:rPr>
                <w:rStyle w:val="Heading2Char"/>
                <w:rFonts w:eastAsia="Calibri"/>
              </w:rPr>
              <w:t>RaspberryPi</w:t>
            </w:r>
            <w:proofErr w:type="spellEnd"/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2D9F0537" w14:textId="232C5EF7" w:rsidR="006E7EF5" w:rsidRDefault="0061177F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7BEE17F2" w14:textId="77777777" w:rsidR="006E7EF5" w:rsidRPr="00826FD0" w:rsidRDefault="006E7EF5" w:rsidP="006E7EF5">
            <w:pPr>
              <w:pStyle w:val="ListParagraph"/>
              <w:ind w:left="0"/>
            </w:pP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3215414F" w14:textId="7A99CE4C" w:rsidR="006E7EF5" w:rsidRDefault="0061177F" w:rsidP="006E7EF5">
            <w:pPr>
              <w:pStyle w:val="ListParagraph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9DE8DC3" w14:textId="77777777" w:rsidR="006E7EF5" w:rsidRPr="00826FD0" w:rsidRDefault="006E7EF5" w:rsidP="006E7EF5">
            <w:pPr>
              <w:pStyle w:val="ListParagraph"/>
              <w:ind w:left="0"/>
            </w:pP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 xml:space="preserve">How to find issues to contribute to during </w:t>
            </w:r>
            <w:proofErr w:type="spellStart"/>
            <w:r w:rsidRPr="00D22825">
              <w:rPr>
                <w:rStyle w:val="Heading2Char"/>
                <w:rFonts w:eastAsia="Calibri"/>
              </w:rPr>
              <w:t>Hacktoberfest</w:t>
            </w:r>
            <w:proofErr w:type="spellEnd"/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61177F" w:rsidP="006E7EF5">
            <w:pPr>
              <w:pStyle w:val="ListParagraph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80271C">
            <w:pPr>
              <w:pStyle w:val="Heading1"/>
              <w:keepNext w:val="0"/>
              <w:widowControl w:val="0"/>
              <w:spacing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 xml:space="preserve">I worked on development solutions for non-profit organizations </w:t>
            </w:r>
            <w:proofErr w:type="gramStart"/>
            <w:r w:rsidRPr="00A75ECF">
              <w:rPr>
                <w:rFonts w:asciiTheme="minorHAnsi" w:hAnsiTheme="minorHAnsi" w:cstheme="minorHAnsi"/>
              </w:rPr>
              <w:t>in the course of</w:t>
            </w:r>
            <w:proofErr w:type="gramEnd"/>
            <w:r w:rsidRPr="00A75ECF">
              <w:rPr>
                <w:rFonts w:asciiTheme="minorHAnsi" w:hAnsiTheme="minorHAnsi" w:cstheme="minorHAnsi"/>
              </w:rPr>
              <w:t xml:space="preserve">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color w:val="595959"/>
                <w:sz w:val="22"/>
                <w:szCs w:val="22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6C25815C" w14:textId="35C0EBF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Style w:val="Heading2Char"/>
                <w:rFonts w:eastAsia="Calibri"/>
                <w:caps w:val="0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274350">
              <w:rPr>
                <w:rStyle w:val="Heading2Char"/>
                <w:rFonts w:eastAsia="Calibri"/>
                <w:caps w:val="0"/>
              </w:rPr>
              <w:t xml:space="preserve"> -</w:t>
            </w:r>
          </w:p>
          <w:p w14:paraId="706F6590" w14:textId="1E70716C" w:rsidR="00613ED3" w:rsidRPr="00613ED3" w:rsidRDefault="0080271C" w:rsidP="00274350">
            <w:pPr>
              <w:pStyle w:val="ListParagraph"/>
              <w:spacing w:after="0" w:line="240" w:lineRule="auto"/>
              <w:ind w:left="0"/>
            </w:pPr>
            <w:r w:rsidRPr="0080271C">
              <w:t>Assisted with project development and implementation for the Tulsa, OK affiliate.</w:t>
            </w:r>
          </w:p>
        </w:tc>
        <w:tc>
          <w:tcPr>
            <w:tcW w:w="1500" w:type="pct"/>
            <w:shd w:val="clear" w:color="auto" w:fill="auto"/>
          </w:tcPr>
          <w:p w14:paraId="44F98667" w14:textId="77777777" w:rsidR="00B16E6F" w:rsidRDefault="00B16E6F" w:rsidP="00F354C8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</w:p>
          <w:p w14:paraId="00E8F234" w14:textId="77777777" w:rsidR="00B16E6F" w:rsidRDefault="00B16E6F" w:rsidP="00F354C8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</w:p>
          <w:p w14:paraId="3D68DD75" w14:textId="77777777" w:rsidR="00B16E6F" w:rsidRDefault="00B16E6F" w:rsidP="00F354C8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</w:p>
          <w:p w14:paraId="031B7D74" w14:textId="03A07303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proofErr w:type="spellStart"/>
            <w:r w:rsidRPr="00826FD0">
              <w:rPr>
                <w:b/>
                <w:color w:val="2E74B5"/>
              </w:rPr>
              <w:t>StackOverflow</w:t>
            </w:r>
            <w:proofErr w:type="spellEnd"/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talach</w:t>
            </w:r>
            <w:proofErr w:type="spellEnd"/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proofErr w:type="spellStart"/>
            <w:proofErr w:type="gramStart"/>
            <w:r w:rsidR="0063191D" w:rsidRPr="0063191D">
              <w:t>Blazor</w:t>
            </w:r>
            <w:proofErr w:type="spellEnd"/>
            <w:r w:rsidR="0063191D" w:rsidRPr="0063191D">
              <w:t xml:space="preserve">, </w:t>
            </w:r>
            <w:r w:rsidR="001667F6">
              <w:t xml:space="preserve"> </w:t>
            </w:r>
            <w:proofErr w:type="spellStart"/>
            <w:r w:rsidR="0063191D" w:rsidRPr="0063191D">
              <w:t>MudBlazo</w:t>
            </w:r>
            <w:r w:rsidR="001667F6">
              <w:t>r</w:t>
            </w:r>
            <w:proofErr w:type="spellEnd"/>
            <w:proofErr w:type="gramEnd"/>
            <w:r w:rsidR="001667F6">
              <w:t xml:space="preserve"> </w:t>
            </w:r>
            <w:r w:rsidR="0063191D" w:rsidRPr="0063191D">
              <w:t xml:space="preserve">, </w:t>
            </w:r>
            <w:proofErr w:type="spellStart"/>
            <w:r w:rsidR="0063191D" w:rsidRPr="0063191D">
              <w:t>NopCommerce</w:t>
            </w:r>
            <w:proofErr w:type="spellEnd"/>
            <w:r w:rsidR="0063191D">
              <w:t xml:space="preserve">, </w:t>
            </w:r>
            <w:r w:rsidRPr="00826FD0">
              <w:t xml:space="preserve">ASP.NET AJAX, </w:t>
            </w:r>
            <w:proofErr w:type="spellStart"/>
            <w:r w:rsidRPr="00826FD0">
              <w:t>Syncfusion</w:t>
            </w:r>
            <w:proofErr w:type="spellEnd"/>
            <w:r w:rsidRPr="00826FD0">
              <w:t xml:space="preserve">, ASP.NET Core, ASP.NET, ASP.NET Web API, </w:t>
            </w:r>
            <w:proofErr w:type="spellStart"/>
            <w:r w:rsidRPr="00826FD0">
              <w:t>WebForms</w:t>
            </w:r>
            <w:proofErr w:type="spellEnd"/>
            <w:r w:rsidRPr="00826FD0">
              <w:t>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Bootstrap, REST, SOAP, HTML5, Vue, React, AngularJS, CSS, JavaScript, jQuery, RESTful </w:t>
            </w:r>
            <w:proofErr w:type="spellStart"/>
            <w:r w:rsidRPr="00826FD0">
              <w:t>WebServices</w:t>
            </w:r>
            <w:proofErr w:type="spellEnd"/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ABABA" w14:textId="77777777" w:rsidR="0061177F" w:rsidRDefault="0061177F" w:rsidP="00C01C38">
      <w:pPr>
        <w:spacing w:after="0" w:line="240" w:lineRule="auto"/>
      </w:pPr>
      <w:r>
        <w:separator/>
      </w:r>
    </w:p>
  </w:endnote>
  <w:endnote w:type="continuationSeparator" w:id="0">
    <w:p w14:paraId="7C04E8CE" w14:textId="77777777" w:rsidR="0061177F" w:rsidRDefault="0061177F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DCCD5" w14:textId="77777777" w:rsidR="0061177F" w:rsidRDefault="0061177F" w:rsidP="00C01C38">
      <w:pPr>
        <w:spacing w:after="0" w:line="240" w:lineRule="auto"/>
      </w:pPr>
      <w:r>
        <w:separator/>
      </w:r>
    </w:p>
  </w:footnote>
  <w:footnote w:type="continuationSeparator" w:id="0">
    <w:p w14:paraId="0169E049" w14:textId="77777777" w:rsidR="0061177F" w:rsidRDefault="0061177F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2"/>
  </w:num>
  <w:num w:numId="2" w16cid:durableId="1723671020">
    <w:abstractNumId w:val="3"/>
  </w:num>
  <w:num w:numId="3" w16cid:durableId="1266620622">
    <w:abstractNumId w:val="1"/>
  </w:num>
  <w:num w:numId="4" w16cid:durableId="1120148495">
    <w:abstractNumId w:val="4"/>
  </w:num>
  <w:num w:numId="5" w16cid:durableId="220407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274350"/>
    <w:rsid w:val="00275E8C"/>
    <w:rsid w:val="00294F25"/>
    <w:rsid w:val="003758EA"/>
    <w:rsid w:val="00382576"/>
    <w:rsid w:val="004612B3"/>
    <w:rsid w:val="004C3E20"/>
    <w:rsid w:val="005713D4"/>
    <w:rsid w:val="00572132"/>
    <w:rsid w:val="0057673D"/>
    <w:rsid w:val="00577A76"/>
    <w:rsid w:val="0061177F"/>
    <w:rsid w:val="00613ED3"/>
    <w:rsid w:val="0063191D"/>
    <w:rsid w:val="006B062C"/>
    <w:rsid w:val="006C429C"/>
    <w:rsid w:val="006E7EF5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16E6F"/>
    <w:rsid w:val="00B44824"/>
    <w:rsid w:val="00BA2E9A"/>
    <w:rsid w:val="00C01C38"/>
    <w:rsid w:val="00C11017"/>
    <w:rsid w:val="00D22825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905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2</cp:revision>
  <cp:lastPrinted>2022-06-01T20:40:00Z</cp:lastPrinted>
  <dcterms:created xsi:type="dcterms:W3CDTF">2022-06-01T20:41:00Z</dcterms:created>
  <dcterms:modified xsi:type="dcterms:W3CDTF">2022-06-01T20:41:00Z</dcterms:modified>
</cp:coreProperties>
</file>